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3401"/>
      </w:tblGrid>
      <w:tr w:rsidR="00753B20" w:rsidRPr="00A05883" w14:paraId="2FCAA168" w14:textId="77777777" w:rsidTr="00611F37">
        <w:tc>
          <w:tcPr>
            <w:tcW w:w="5949" w:type="dxa"/>
          </w:tcPr>
          <w:p w14:paraId="62E32B81" w14:textId="550F0E6B" w:rsidR="00753B20" w:rsidRPr="00A05883" w:rsidRDefault="003F0D4D" w:rsidP="00184C4F">
            <w:pPr>
              <w:pStyle w:val="ULABExam"/>
              <w:rPr>
                <w:b/>
              </w:rPr>
            </w:pPr>
            <w:r w:rsidRPr="00A05883">
              <w:rPr>
                <w:b/>
              </w:rPr>
              <w:t xml:space="preserve">PLEASE </w:t>
            </w:r>
            <w:r w:rsidR="00611F37">
              <w:rPr>
                <w:b/>
              </w:rPr>
              <w:t>COMPLETE</w:t>
            </w:r>
            <w:r w:rsidRPr="00A05883">
              <w:rPr>
                <w:b/>
              </w:rPr>
              <w:t xml:space="preserve"> ALL </w:t>
            </w:r>
            <w:r w:rsidR="00611F37">
              <w:rPr>
                <w:b/>
              </w:rPr>
              <w:t xml:space="preserve">THE </w:t>
            </w:r>
            <w:r w:rsidR="00D264AB">
              <w:rPr>
                <w:b/>
              </w:rPr>
              <w:t>TASK</w:t>
            </w:r>
            <w:r w:rsidR="00611F37">
              <w:rPr>
                <w:b/>
              </w:rPr>
              <w:t>S</w:t>
            </w:r>
            <w:r w:rsidRPr="00A05883">
              <w:rPr>
                <w:b/>
              </w:rPr>
              <w:t>.</w:t>
            </w:r>
          </w:p>
        </w:tc>
        <w:tc>
          <w:tcPr>
            <w:tcW w:w="3401" w:type="dxa"/>
          </w:tcPr>
          <w:p w14:paraId="4008E1C9" w14:textId="29E77466" w:rsidR="00753B20" w:rsidRPr="00A05883" w:rsidRDefault="00753B20" w:rsidP="00184C4F">
            <w:pPr>
              <w:pStyle w:val="ULABExam"/>
              <w:jc w:val="right"/>
            </w:pPr>
          </w:p>
        </w:tc>
      </w:tr>
    </w:tbl>
    <w:p w14:paraId="0B9ECDE7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D264AB" w14:paraId="56AA1EDE" w14:textId="77777777" w:rsidTr="00C52FD6">
        <w:trPr>
          <w:trHeight w:val="70"/>
        </w:trPr>
        <w:tc>
          <w:tcPr>
            <w:tcW w:w="9350" w:type="dxa"/>
            <w:gridSpan w:val="2"/>
          </w:tcPr>
          <w:p w14:paraId="7DC67175" w14:textId="77777777" w:rsidR="00D264AB" w:rsidRPr="00A327BC" w:rsidRDefault="00D264AB" w:rsidP="00F073FF">
            <w:pPr>
              <w:pStyle w:val="ULABExam"/>
              <w:rPr>
                <w:b/>
                <w:bCs w:val="0"/>
              </w:rPr>
            </w:pPr>
            <w:r>
              <w:rPr>
                <w:b/>
                <w:bCs w:val="0"/>
              </w:rPr>
              <w:t>TASK 1</w:t>
            </w:r>
          </w:p>
          <w:p w14:paraId="71FB7450" w14:textId="706031CA" w:rsidR="00D264AB" w:rsidRDefault="00D264AB" w:rsidP="00F073FF">
            <w:pPr>
              <w:pStyle w:val="ULABExam"/>
            </w:pPr>
            <w:r>
              <w:t xml:space="preserve">Briefly describe the applications of computers in </w:t>
            </w:r>
            <w:r w:rsidR="00CF2376">
              <w:t>business</w:t>
            </w:r>
            <w:r>
              <w:t xml:space="preserve"> and </w:t>
            </w:r>
            <w:r w:rsidR="00CF2376">
              <w:t>education</w:t>
            </w:r>
            <w:r>
              <w:t>.</w:t>
            </w:r>
          </w:p>
        </w:tc>
      </w:tr>
      <w:tr w:rsidR="00D264AB" w14:paraId="65C1BF2D" w14:textId="77777777" w:rsidTr="00C52FD6">
        <w:trPr>
          <w:trHeight w:val="70"/>
        </w:trPr>
        <w:tc>
          <w:tcPr>
            <w:tcW w:w="9350" w:type="dxa"/>
            <w:gridSpan w:val="2"/>
          </w:tcPr>
          <w:p w14:paraId="79F08E70" w14:textId="09901C20" w:rsidR="00D264AB" w:rsidRPr="00DF0737" w:rsidRDefault="002C648E" w:rsidP="00051B9E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D264AB">
              <w:rPr>
                <w:b/>
                <w:bCs w:val="0"/>
              </w:rPr>
              <w:t xml:space="preserve"> 2</w:t>
            </w:r>
          </w:p>
          <w:p w14:paraId="021B20B0" w14:textId="1C95597F" w:rsidR="00D264AB" w:rsidRDefault="00D264AB" w:rsidP="00DF5A64">
            <w:pPr>
              <w:pStyle w:val="ULABExam"/>
              <w:spacing w:before="240"/>
            </w:pPr>
            <w:r>
              <w:t xml:space="preserve">Write a short note on “Abacus”. What impacts did </w:t>
            </w:r>
            <w:proofErr w:type="spellStart"/>
            <w:r>
              <w:t>AltAir</w:t>
            </w:r>
            <w:proofErr w:type="spellEnd"/>
            <w:r>
              <w:t xml:space="preserve"> 8800 and Macintosh computers have when they were first introduced?</w:t>
            </w:r>
          </w:p>
        </w:tc>
      </w:tr>
      <w:tr w:rsidR="00D264AB" w14:paraId="1273FBAC" w14:textId="77777777" w:rsidTr="00C52FD6">
        <w:trPr>
          <w:trHeight w:val="70"/>
        </w:trPr>
        <w:tc>
          <w:tcPr>
            <w:tcW w:w="9350" w:type="dxa"/>
            <w:gridSpan w:val="2"/>
          </w:tcPr>
          <w:p w14:paraId="2D5F1332" w14:textId="56709B16" w:rsidR="00D264AB" w:rsidRPr="00DF0737" w:rsidRDefault="002C648E" w:rsidP="00D44A16">
            <w:pPr>
              <w:pStyle w:val="ULABExam"/>
              <w:spacing w:before="240" w:after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D264AB">
              <w:rPr>
                <w:b/>
                <w:bCs w:val="0"/>
              </w:rPr>
              <w:t xml:space="preserve"> 3</w:t>
            </w:r>
          </w:p>
          <w:p w14:paraId="3370350A" w14:textId="77777777" w:rsidR="00D264AB" w:rsidRDefault="00D264AB" w:rsidP="00F073FF">
            <w:pPr>
              <w:pStyle w:val="ULABExam"/>
            </w:pPr>
            <w:r>
              <w:t>Perform the following conversions:</w:t>
            </w:r>
          </w:p>
          <w:p w14:paraId="72AF8C3C" w14:textId="7E047672" w:rsidR="00D264AB" w:rsidRDefault="00673841" w:rsidP="005D7FB1">
            <w:pPr>
              <w:pStyle w:val="ULABExam"/>
              <w:numPr>
                <w:ilvl w:val="0"/>
                <w:numId w:val="1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EBAB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6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??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oMath>
            <w:bdo w:val="ltr">
              <w:r w:rsidR="00D264AB" w:rsidRPr="00A1112F">
                <w:rPr>
                  <w:rFonts w:ascii="Times New Roman" w:hAnsi="Times New Roman"/>
                </w:rPr>
                <w:t>‬</w:t>
              </w:r>
              <w:r w:rsidR="00D264AB">
                <w:t>‬</w:t>
              </w:r>
              <w:r w:rsidR="00D264AB">
                <w:t>‬</w:t>
              </w:r>
              <w:r>
                <w:t>‬</w:t>
              </w:r>
            </w:bdo>
          </w:p>
          <w:p w14:paraId="69C0546E" w14:textId="0C40F2B9" w:rsidR="00D264AB" w:rsidRDefault="00673841" w:rsidP="00D264AB">
            <w:pPr>
              <w:pStyle w:val="ULABExam"/>
              <w:numPr>
                <w:ilvl w:val="0"/>
                <w:numId w:val="1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.3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5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AC6832" w14:paraId="6AD917C9" w14:textId="77777777" w:rsidTr="00C52FD6">
        <w:trPr>
          <w:trHeight w:val="70"/>
        </w:trPr>
        <w:tc>
          <w:tcPr>
            <w:tcW w:w="9350" w:type="dxa"/>
            <w:gridSpan w:val="2"/>
          </w:tcPr>
          <w:p w14:paraId="0A915036" w14:textId="7E7A3D5A" w:rsidR="00AC6832" w:rsidRPr="00DF0737" w:rsidRDefault="002C648E" w:rsidP="00D44A16">
            <w:pPr>
              <w:pStyle w:val="ULABExam"/>
              <w:spacing w:before="240" w:after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4</w:t>
            </w:r>
          </w:p>
          <w:p w14:paraId="03BEE55D" w14:textId="77777777" w:rsidR="00AC6832" w:rsidRDefault="00AC6832" w:rsidP="00F073FF">
            <w:pPr>
              <w:pStyle w:val="ULABExam"/>
            </w:pPr>
            <w:r>
              <w:t>Perform the following calculations:</w:t>
            </w:r>
          </w:p>
          <w:p w14:paraId="4D71C7AC" w14:textId="1647631D" w:rsidR="00AC6832" w:rsidRDefault="00673841" w:rsidP="00EE18C5">
            <w:pPr>
              <w:pStyle w:val="ULABExam"/>
              <w:numPr>
                <w:ilvl w:val="0"/>
                <w:numId w:val="13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  <w:p w14:paraId="12EEB66C" w14:textId="209E73BB" w:rsidR="00AC6832" w:rsidRDefault="00673841" w:rsidP="00AC6832">
            <w:pPr>
              <w:pStyle w:val="ULABExam"/>
              <w:numPr>
                <w:ilvl w:val="0"/>
                <w:numId w:val="13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÷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AC6832" w14:paraId="6E6AEBDD" w14:textId="77777777" w:rsidTr="00C52FD6">
        <w:trPr>
          <w:trHeight w:val="70"/>
        </w:trPr>
        <w:tc>
          <w:tcPr>
            <w:tcW w:w="9350" w:type="dxa"/>
            <w:gridSpan w:val="2"/>
          </w:tcPr>
          <w:p w14:paraId="1B316763" w14:textId="77777777" w:rsidR="00D44A16" w:rsidRDefault="007638B1" w:rsidP="00DF5A64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5</w:t>
            </w:r>
          </w:p>
          <w:p w14:paraId="0B1CE431" w14:textId="293BA16B" w:rsidR="00D44A16" w:rsidRPr="00D44A16" w:rsidRDefault="00D44A16" w:rsidP="00DF5A64">
            <w:pPr>
              <w:pStyle w:val="ULABExam"/>
              <w:spacing w:before="240"/>
              <w:rPr>
                <w:b/>
                <w:bCs w:val="0"/>
              </w:rPr>
            </w:pPr>
            <w:r>
              <w:t xml:space="preserve">Define Ergonomics and describe how it affects the computer user. How would you suggest a user should be using computer so that </w:t>
            </w:r>
            <w:r w:rsidRPr="00D44A16">
              <w:t>Repetitive Strain Injury (RSI)</w:t>
            </w:r>
            <w:r>
              <w:t xml:space="preserve"> can be avoided?</w:t>
            </w:r>
          </w:p>
        </w:tc>
      </w:tr>
      <w:tr w:rsidR="00AC6832" w14:paraId="71AB95DA" w14:textId="77777777" w:rsidTr="00C52FD6">
        <w:trPr>
          <w:trHeight w:val="70"/>
        </w:trPr>
        <w:tc>
          <w:tcPr>
            <w:tcW w:w="9350" w:type="dxa"/>
            <w:gridSpan w:val="2"/>
          </w:tcPr>
          <w:p w14:paraId="75B3966E" w14:textId="498A080E" w:rsidR="00AC6832" w:rsidRPr="00DF0737" w:rsidRDefault="007638B1" w:rsidP="00051B9E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6</w:t>
            </w:r>
          </w:p>
          <w:p w14:paraId="6FE01F3F" w14:textId="77777777" w:rsidR="00AC6832" w:rsidRDefault="00A83579" w:rsidP="00DF5A64">
            <w:pPr>
              <w:pStyle w:val="ULABExam"/>
              <w:spacing w:before="240"/>
            </w:pPr>
            <w:r>
              <w:t>Define and give examples of the following:</w:t>
            </w:r>
          </w:p>
          <w:p w14:paraId="1EC5A133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Egocentric Environment and Exocentric Environment</w:t>
            </w:r>
          </w:p>
          <w:p w14:paraId="240B0050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Pull Technology and Push Technology</w:t>
            </w:r>
          </w:p>
          <w:p w14:paraId="035DC1C5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Software as a service (SaaS)</w:t>
            </w:r>
          </w:p>
          <w:p w14:paraId="323D3874" w14:textId="0DAE8F68" w:rsidR="00A83579" w:rsidRDefault="007C258E" w:rsidP="00A83579">
            <w:pPr>
              <w:pStyle w:val="ULABExam"/>
              <w:numPr>
                <w:ilvl w:val="0"/>
                <w:numId w:val="15"/>
              </w:numPr>
            </w:pPr>
            <w:r>
              <w:t>Virtual Reality</w:t>
            </w:r>
          </w:p>
        </w:tc>
      </w:tr>
      <w:tr w:rsidR="00E10AA8" w14:paraId="287AEC72" w14:textId="77777777" w:rsidTr="00C52FD6">
        <w:trPr>
          <w:trHeight w:val="70"/>
        </w:trPr>
        <w:tc>
          <w:tcPr>
            <w:tcW w:w="8075" w:type="dxa"/>
          </w:tcPr>
          <w:p w14:paraId="5EA0B29F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55F1634A" w14:textId="77777777" w:rsidR="00E10AA8" w:rsidRDefault="00E10AA8" w:rsidP="0012284B">
            <w:pPr>
              <w:pStyle w:val="ULABExam"/>
            </w:pPr>
          </w:p>
        </w:tc>
      </w:tr>
      <w:tr w:rsidR="00E10AA8" w14:paraId="1EDF06FD" w14:textId="77777777" w:rsidTr="00C52FD6">
        <w:trPr>
          <w:trHeight w:val="70"/>
        </w:trPr>
        <w:tc>
          <w:tcPr>
            <w:tcW w:w="8075" w:type="dxa"/>
          </w:tcPr>
          <w:p w14:paraId="0ECD8DBC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7EC3213C" w14:textId="77777777" w:rsidR="00E10AA8" w:rsidRDefault="00E10AA8" w:rsidP="0012284B">
            <w:pPr>
              <w:pStyle w:val="ULABExam"/>
            </w:pPr>
          </w:p>
        </w:tc>
      </w:tr>
      <w:tr w:rsidR="00E14F10" w14:paraId="4BC4394C" w14:textId="77777777" w:rsidTr="00C52FD6">
        <w:trPr>
          <w:trHeight w:val="70"/>
        </w:trPr>
        <w:tc>
          <w:tcPr>
            <w:tcW w:w="9350" w:type="dxa"/>
            <w:gridSpan w:val="2"/>
          </w:tcPr>
          <w:p w14:paraId="759E0F77" w14:textId="3EC7B0D1" w:rsidR="00E14F10" w:rsidRPr="00B915F9" w:rsidRDefault="00E14F10" w:rsidP="00B915F9">
            <w:pPr>
              <w:pStyle w:val="ULABExam"/>
              <w:jc w:val="center"/>
              <w:rPr>
                <w:b/>
                <w:bCs w:val="0"/>
              </w:rPr>
            </w:pPr>
          </w:p>
        </w:tc>
      </w:tr>
    </w:tbl>
    <w:p w14:paraId="41D6F632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DF4BB" w14:textId="77777777" w:rsidR="00673841" w:rsidRDefault="00673841" w:rsidP="003F0D4D">
      <w:pPr>
        <w:spacing w:after="0" w:line="240" w:lineRule="auto"/>
      </w:pPr>
      <w:r>
        <w:separator/>
      </w:r>
    </w:p>
  </w:endnote>
  <w:endnote w:type="continuationSeparator" w:id="0">
    <w:p w14:paraId="672B36EE" w14:textId="77777777" w:rsidR="00673841" w:rsidRDefault="00673841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B7FD7" w14:textId="77777777" w:rsidR="00673841" w:rsidRDefault="00673841" w:rsidP="003F0D4D">
      <w:pPr>
        <w:spacing w:after="0" w:line="240" w:lineRule="auto"/>
      </w:pPr>
      <w:r>
        <w:separator/>
      </w:r>
    </w:p>
  </w:footnote>
  <w:footnote w:type="continuationSeparator" w:id="0">
    <w:p w14:paraId="6035B953" w14:textId="77777777" w:rsidR="00673841" w:rsidRDefault="00673841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285AFA08" w14:textId="77777777" w:rsidTr="00235CE5">
      <w:trPr>
        <w:trHeight w:val="1783"/>
      </w:trPr>
      <w:tc>
        <w:tcPr>
          <w:tcW w:w="9516" w:type="dxa"/>
        </w:tcPr>
        <w:p w14:paraId="4F86FEF5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Department of Computer Science and Engineering</w:t>
          </w:r>
        </w:p>
        <w:p w14:paraId="08EFCB9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University of Liberal Arts Bangladesh</w:t>
          </w:r>
        </w:p>
        <w:p w14:paraId="28062F7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Title: </w:t>
          </w:r>
          <w:r w:rsidR="007F7EBB" w:rsidRPr="007F7EBB">
            <w:rPr>
              <w:shd w:val="clear" w:color="auto" w:fill="FFFFFF"/>
            </w:rPr>
            <w:t>Introduction to Computer Studies</w:t>
          </w:r>
        </w:p>
        <w:p w14:paraId="10584B91" w14:textId="49F27130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Code: </w:t>
          </w:r>
          <w:r w:rsidR="009B40B1">
            <w:rPr>
              <w:shd w:val="clear" w:color="auto" w:fill="FFFFFF"/>
            </w:rPr>
            <w:t>CSE</w:t>
          </w:r>
          <w:r w:rsidRPr="003F0D4D">
            <w:rPr>
              <w:shd w:val="clear" w:color="auto" w:fill="FFFFFF"/>
            </w:rPr>
            <w:t xml:space="preserve"> </w:t>
          </w:r>
          <w:r w:rsidR="007F7EBB" w:rsidRPr="00CC1758">
            <w:rPr>
              <w:rFonts w:ascii="Cambria" w:hAnsi="Cambria"/>
              <w:shd w:val="clear" w:color="auto" w:fill="FFFFFF"/>
            </w:rPr>
            <w:t>101</w:t>
          </w:r>
          <w:r w:rsidRPr="003F0D4D">
            <w:rPr>
              <w:shd w:val="clear" w:color="auto" w:fill="FFFFFF"/>
            </w:rPr>
            <w:t xml:space="preserve"> (Sec: </w:t>
          </w:r>
          <w:r w:rsidR="00FE706B">
            <w:rPr>
              <w:shd w:val="clear" w:color="auto" w:fill="FFFFFF"/>
            </w:rPr>
            <w:t>6</w:t>
          </w:r>
          <w:r w:rsidRPr="003F0D4D">
            <w:rPr>
              <w:shd w:val="clear" w:color="auto" w:fill="FFFFFF"/>
            </w:rPr>
            <w:t>)</w:t>
          </w:r>
        </w:p>
        <w:p w14:paraId="0D2A3C60" w14:textId="77777777" w:rsidR="003F0D4D" w:rsidRPr="003F0D4D" w:rsidRDefault="003F0D4D" w:rsidP="00BB3937">
          <w:pPr>
            <w:spacing w:after="0" w:line="180" w:lineRule="auto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2030D7" wp14:editId="32FE53B7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4536BF80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605D6CFC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B79F5"/>
    <w:multiLevelType w:val="hybridMultilevel"/>
    <w:tmpl w:val="FFBE9F9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B7485"/>
    <w:multiLevelType w:val="hybridMultilevel"/>
    <w:tmpl w:val="3FAE833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80D"/>
    <w:multiLevelType w:val="hybridMultilevel"/>
    <w:tmpl w:val="C6182D00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352F34"/>
    <w:multiLevelType w:val="hybridMultilevel"/>
    <w:tmpl w:val="0A2C9A8C"/>
    <w:lvl w:ilvl="0" w:tplc="7170409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010C78"/>
    <w:multiLevelType w:val="hybridMultilevel"/>
    <w:tmpl w:val="A6C2E3C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D11C79"/>
    <w:multiLevelType w:val="hybridMultilevel"/>
    <w:tmpl w:val="38F80CBA"/>
    <w:lvl w:ilvl="0" w:tplc="9A4E4F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"/>
  </w:num>
  <w:num w:numId="4">
    <w:abstractNumId w:val="3"/>
  </w:num>
  <w:num w:numId="5">
    <w:abstractNumId w:val="11"/>
  </w:num>
  <w:num w:numId="6">
    <w:abstractNumId w:val="7"/>
  </w:num>
  <w:num w:numId="7">
    <w:abstractNumId w:val="0"/>
  </w:num>
  <w:num w:numId="8">
    <w:abstractNumId w:val="13"/>
  </w:num>
  <w:num w:numId="9">
    <w:abstractNumId w:val="10"/>
  </w:num>
  <w:num w:numId="10">
    <w:abstractNumId w:val="14"/>
  </w:num>
  <w:num w:numId="11">
    <w:abstractNumId w:val="8"/>
  </w:num>
  <w:num w:numId="12">
    <w:abstractNumId w:val="9"/>
  </w:num>
  <w:num w:numId="13">
    <w:abstractNumId w:val="2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e0tDAyMjQ3NrJQ0lEKTi0uzszPAykwqQUAwtw9cywAAAA="/>
  </w:docVars>
  <w:rsids>
    <w:rsidRoot w:val="00D37489"/>
    <w:rsid w:val="00004CB5"/>
    <w:rsid w:val="0002022B"/>
    <w:rsid w:val="0003191C"/>
    <w:rsid w:val="00036085"/>
    <w:rsid w:val="00037BEA"/>
    <w:rsid w:val="00044530"/>
    <w:rsid w:val="00050BB6"/>
    <w:rsid w:val="00051B9E"/>
    <w:rsid w:val="00061CE2"/>
    <w:rsid w:val="00072801"/>
    <w:rsid w:val="0007484C"/>
    <w:rsid w:val="00075C72"/>
    <w:rsid w:val="00086906"/>
    <w:rsid w:val="000B2C69"/>
    <w:rsid w:val="000B2FD8"/>
    <w:rsid w:val="000B5B29"/>
    <w:rsid w:val="000B74CD"/>
    <w:rsid w:val="000C1154"/>
    <w:rsid w:val="000C4876"/>
    <w:rsid w:val="000C5D05"/>
    <w:rsid w:val="000E298E"/>
    <w:rsid w:val="000E31B9"/>
    <w:rsid w:val="000E385C"/>
    <w:rsid w:val="0011375F"/>
    <w:rsid w:val="001345DE"/>
    <w:rsid w:val="00137F50"/>
    <w:rsid w:val="00140D92"/>
    <w:rsid w:val="001422EF"/>
    <w:rsid w:val="00142A63"/>
    <w:rsid w:val="00157D3B"/>
    <w:rsid w:val="00162439"/>
    <w:rsid w:val="001705C1"/>
    <w:rsid w:val="0017145A"/>
    <w:rsid w:val="0017535A"/>
    <w:rsid w:val="0018425D"/>
    <w:rsid w:val="00184C4F"/>
    <w:rsid w:val="001961A2"/>
    <w:rsid w:val="001A606F"/>
    <w:rsid w:val="001A7043"/>
    <w:rsid w:val="001D31CF"/>
    <w:rsid w:val="001D3229"/>
    <w:rsid w:val="001D343F"/>
    <w:rsid w:val="001F3AFE"/>
    <w:rsid w:val="002003BD"/>
    <w:rsid w:val="002278B8"/>
    <w:rsid w:val="00235166"/>
    <w:rsid w:val="00235E99"/>
    <w:rsid w:val="00242FE3"/>
    <w:rsid w:val="00253704"/>
    <w:rsid w:val="00257BEC"/>
    <w:rsid w:val="00262C21"/>
    <w:rsid w:val="002663FB"/>
    <w:rsid w:val="00277608"/>
    <w:rsid w:val="00296D9E"/>
    <w:rsid w:val="002B55A4"/>
    <w:rsid w:val="002C648E"/>
    <w:rsid w:val="002D4A81"/>
    <w:rsid w:val="002E21F1"/>
    <w:rsid w:val="00302106"/>
    <w:rsid w:val="0030427A"/>
    <w:rsid w:val="00312C97"/>
    <w:rsid w:val="00313F2C"/>
    <w:rsid w:val="00343F91"/>
    <w:rsid w:val="003513C6"/>
    <w:rsid w:val="00367613"/>
    <w:rsid w:val="00381838"/>
    <w:rsid w:val="0038616D"/>
    <w:rsid w:val="003933A5"/>
    <w:rsid w:val="003D4E2C"/>
    <w:rsid w:val="003E04AF"/>
    <w:rsid w:val="003F0D4D"/>
    <w:rsid w:val="00421E45"/>
    <w:rsid w:val="00421E89"/>
    <w:rsid w:val="00427275"/>
    <w:rsid w:val="0044070C"/>
    <w:rsid w:val="00442D9D"/>
    <w:rsid w:val="00444906"/>
    <w:rsid w:val="00452ADE"/>
    <w:rsid w:val="004629BC"/>
    <w:rsid w:val="00463EB9"/>
    <w:rsid w:val="00465BC2"/>
    <w:rsid w:val="00474E81"/>
    <w:rsid w:val="00484DB5"/>
    <w:rsid w:val="004A3EAA"/>
    <w:rsid w:val="004A75B0"/>
    <w:rsid w:val="004C63FA"/>
    <w:rsid w:val="004D49D2"/>
    <w:rsid w:val="004D4A64"/>
    <w:rsid w:val="004E517F"/>
    <w:rsid w:val="004F6DA4"/>
    <w:rsid w:val="005040E4"/>
    <w:rsid w:val="005112A9"/>
    <w:rsid w:val="00514627"/>
    <w:rsid w:val="00524737"/>
    <w:rsid w:val="00540476"/>
    <w:rsid w:val="00555890"/>
    <w:rsid w:val="00555FBE"/>
    <w:rsid w:val="00561197"/>
    <w:rsid w:val="00564FE2"/>
    <w:rsid w:val="005757E4"/>
    <w:rsid w:val="0058099A"/>
    <w:rsid w:val="005819E3"/>
    <w:rsid w:val="00591437"/>
    <w:rsid w:val="005D48C3"/>
    <w:rsid w:val="005D5537"/>
    <w:rsid w:val="005D7FB1"/>
    <w:rsid w:val="00611F37"/>
    <w:rsid w:val="00612B54"/>
    <w:rsid w:val="00623E88"/>
    <w:rsid w:val="00630CC6"/>
    <w:rsid w:val="006318D7"/>
    <w:rsid w:val="00654150"/>
    <w:rsid w:val="00664C51"/>
    <w:rsid w:val="00670DBF"/>
    <w:rsid w:val="00673841"/>
    <w:rsid w:val="00682206"/>
    <w:rsid w:val="00692903"/>
    <w:rsid w:val="006972C1"/>
    <w:rsid w:val="006A00AE"/>
    <w:rsid w:val="006B62B1"/>
    <w:rsid w:val="006B6E2C"/>
    <w:rsid w:val="006D50B5"/>
    <w:rsid w:val="006E1A05"/>
    <w:rsid w:val="006E6570"/>
    <w:rsid w:val="006F07DD"/>
    <w:rsid w:val="0070045F"/>
    <w:rsid w:val="007134B7"/>
    <w:rsid w:val="007150C0"/>
    <w:rsid w:val="00724FAE"/>
    <w:rsid w:val="007305DC"/>
    <w:rsid w:val="00752837"/>
    <w:rsid w:val="00753B20"/>
    <w:rsid w:val="007638B1"/>
    <w:rsid w:val="007640B1"/>
    <w:rsid w:val="007773AA"/>
    <w:rsid w:val="007A1057"/>
    <w:rsid w:val="007A15B8"/>
    <w:rsid w:val="007A1FF9"/>
    <w:rsid w:val="007A2681"/>
    <w:rsid w:val="007A5CA9"/>
    <w:rsid w:val="007C258E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43863"/>
    <w:rsid w:val="008610D1"/>
    <w:rsid w:val="008703A2"/>
    <w:rsid w:val="0087528D"/>
    <w:rsid w:val="00876544"/>
    <w:rsid w:val="00882B8B"/>
    <w:rsid w:val="00886E95"/>
    <w:rsid w:val="00892FC6"/>
    <w:rsid w:val="00896E60"/>
    <w:rsid w:val="008A7071"/>
    <w:rsid w:val="008B0D2B"/>
    <w:rsid w:val="008B55FA"/>
    <w:rsid w:val="008B6FC4"/>
    <w:rsid w:val="00917D30"/>
    <w:rsid w:val="0093589F"/>
    <w:rsid w:val="009429C9"/>
    <w:rsid w:val="00952107"/>
    <w:rsid w:val="009737CC"/>
    <w:rsid w:val="00990AC0"/>
    <w:rsid w:val="00991D69"/>
    <w:rsid w:val="00994D80"/>
    <w:rsid w:val="00996103"/>
    <w:rsid w:val="009A7423"/>
    <w:rsid w:val="009B40B1"/>
    <w:rsid w:val="009B77DB"/>
    <w:rsid w:val="009C421A"/>
    <w:rsid w:val="009E5B14"/>
    <w:rsid w:val="009E6154"/>
    <w:rsid w:val="009F5440"/>
    <w:rsid w:val="00A007F8"/>
    <w:rsid w:val="00A03437"/>
    <w:rsid w:val="00A03CDD"/>
    <w:rsid w:val="00A0448D"/>
    <w:rsid w:val="00A05883"/>
    <w:rsid w:val="00A1112F"/>
    <w:rsid w:val="00A327BC"/>
    <w:rsid w:val="00A65A84"/>
    <w:rsid w:val="00A82B23"/>
    <w:rsid w:val="00A83579"/>
    <w:rsid w:val="00A876F1"/>
    <w:rsid w:val="00A943A7"/>
    <w:rsid w:val="00AA3919"/>
    <w:rsid w:val="00AA538F"/>
    <w:rsid w:val="00AB0BE6"/>
    <w:rsid w:val="00AC36F5"/>
    <w:rsid w:val="00AC6832"/>
    <w:rsid w:val="00AD7D89"/>
    <w:rsid w:val="00AE4D6C"/>
    <w:rsid w:val="00B01663"/>
    <w:rsid w:val="00B02D24"/>
    <w:rsid w:val="00B10313"/>
    <w:rsid w:val="00B1404A"/>
    <w:rsid w:val="00B14C62"/>
    <w:rsid w:val="00B15B45"/>
    <w:rsid w:val="00B22183"/>
    <w:rsid w:val="00B2384A"/>
    <w:rsid w:val="00B27A9F"/>
    <w:rsid w:val="00B442E7"/>
    <w:rsid w:val="00B45C95"/>
    <w:rsid w:val="00B50754"/>
    <w:rsid w:val="00B5730F"/>
    <w:rsid w:val="00B61B32"/>
    <w:rsid w:val="00B663B9"/>
    <w:rsid w:val="00B71AC4"/>
    <w:rsid w:val="00B72485"/>
    <w:rsid w:val="00B81EA1"/>
    <w:rsid w:val="00B85851"/>
    <w:rsid w:val="00B915F9"/>
    <w:rsid w:val="00BB18A9"/>
    <w:rsid w:val="00BB3937"/>
    <w:rsid w:val="00BB560B"/>
    <w:rsid w:val="00BC0AEA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24D49"/>
    <w:rsid w:val="00C3056D"/>
    <w:rsid w:val="00C31CF1"/>
    <w:rsid w:val="00C35BBB"/>
    <w:rsid w:val="00C52FD6"/>
    <w:rsid w:val="00C54F6A"/>
    <w:rsid w:val="00C70476"/>
    <w:rsid w:val="00C8092F"/>
    <w:rsid w:val="00C90EBA"/>
    <w:rsid w:val="00CB6553"/>
    <w:rsid w:val="00CC1758"/>
    <w:rsid w:val="00CD7C4B"/>
    <w:rsid w:val="00CE0C90"/>
    <w:rsid w:val="00CF2376"/>
    <w:rsid w:val="00D03772"/>
    <w:rsid w:val="00D06903"/>
    <w:rsid w:val="00D06C0C"/>
    <w:rsid w:val="00D07DEC"/>
    <w:rsid w:val="00D202FB"/>
    <w:rsid w:val="00D216FB"/>
    <w:rsid w:val="00D264AB"/>
    <w:rsid w:val="00D2683E"/>
    <w:rsid w:val="00D324C2"/>
    <w:rsid w:val="00D34C83"/>
    <w:rsid w:val="00D37489"/>
    <w:rsid w:val="00D44A16"/>
    <w:rsid w:val="00D45FAA"/>
    <w:rsid w:val="00D466E3"/>
    <w:rsid w:val="00D5022F"/>
    <w:rsid w:val="00D53B00"/>
    <w:rsid w:val="00D64338"/>
    <w:rsid w:val="00D654C4"/>
    <w:rsid w:val="00D76616"/>
    <w:rsid w:val="00D8490E"/>
    <w:rsid w:val="00D86EE3"/>
    <w:rsid w:val="00DB0C11"/>
    <w:rsid w:val="00DC13EE"/>
    <w:rsid w:val="00DC49AC"/>
    <w:rsid w:val="00DD5380"/>
    <w:rsid w:val="00DE1F63"/>
    <w:rsid w:val="00DF0737"/>
    <w:rsid w:val="00DF5A64"/>
    <w:rsid w:val="00E04464"/>
    <w:rsid w:val="00E04B8D"/>
    <w:rsid w:val="00E056C7"/>
    <w:rsid w:val="00E10AA8"/>
    <w:rsid w:val="00E133CF"/>
    <w:rsid w:val="00E14F10"/>
    <w:rsid w:val="00E17A92"/>
    <w:rsid w:val="00E25985"/>
    <w:rsid w:val="00E3641D"/>
    <w:rsid w:val="00E42972"/>
    <w:rsid w:val="00E43B5C"/>
    <w:rsid w:val="00E469D8"/>
    <w:rsid w:val="00E56C7B"/>
    <w:rsid w:val="00E64C2E"/>
    <w:rsid w:val="00E70AD7"/>
    <w:rsid w:val="00E70C60"/>
    <w:rsid w:val="00E84779"/>
    <w:rsid w:val="00EC47EF"/>
    <w:rsid w:val="00EE18C5"/>
    <w:rsid w:val="00EE2CAB"/>
    <w:rsid w:val="00EE46D8"/>
    <w:rsid w:val="00EF2950"/>
    <w:rsid w:val="00EF7B61"/>
    <w:rsid w:val="00F073FF"/>
    <w:rsid w:val="00F1028E"/>
    <w:rsid w:val="00F128E9"/>
    <w:rsid w:val="00F13566"/>
    <w:rsid w:val="00F20D68"/>
    <w:rsid w:val="00F2561B"/>
    <w:rsid w:val="00F34C7E"/>
    <w:rsid w:val="00F3687A"/>
    <w:rsid w:val="00F36F3F"/>
    <w:rsid w:val="00F5479C"/>
    <w:rsid w:val="00F56326"/>
    <w:rsid w:val="00F63B99"/>
    <w:rsid w:val="00F94E70"/>
    <w:rsid w:val="00FA6203"/>
    <w:rsid w:val="00FB5AD1"/>
    <w:rsid w:val="00FC0A5F"/>
    <w:rsid w:val="00FD1359"/>
    <w:rsid w:val="00FE706B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10758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LABHeader">
    <w:name w:val="ULAB Header"/>
    <w:basedOn w:val="Normal"/>
    <w:link w:val="ULABHeaderChar"/>
    <w:qFormat/>
    <w:rsid w:val="00257BE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B45C95"/>
    <w:pPr>
      <w:spacing w:after="0" w:line="240" w:lineRule="auto"/>
    </w:pPr>
    <w:rPr>
      <w:rFonts w:ascii="Bookman Old Style" w:eastAsia="Times New Roman" w:hAnsi="Bookman Old Style" w:cs="Times New Roman"/>
      <w:bCs/>
      <w:iCs/>
      <w:sz w:val="24"/>
    </w:rPr>
  </w:style>
  <w:style w:type="character" w:customStyle="1" w:styleId="ULABHeaderChar">
    <w:name w:val="ULAB Header Char"/>
    <w:basedOn w:val="DefaultParagraphFont"/>
    <w:link w:val="ULABHeader"/>
    <w:rsid w:val="00257BEC"/>
    <w:rPr>
      <w:rFonts w:ascii="Times New Roman" w:eastAsia="Times New Roman" w:hAnsi="Times New Roman" w:cs="Times New Roman"/>
      <w:b/>
      <w:sz w:val="28"/>
    </w:rPr>
  </w:style>
  <w:style w:type="character" w:customStyle="1" w:styleId="ULABExamChar">
    <w:name w:val="ULAB Exam Char"/>
    <w:basedOn w:val="DefaultParagraphFont"/>
    <w:link w:val="ULABExam"/>
    <w:rsid w:val="00B45C95"/>
    <w:rPr>
      <w:rFonts w:ascii="Bookman Old Style" w:eastAsia="Times New Roman" w:hAnsi="Bookman Old Style" w:cs="Times New Roman"/>
      <w:bCs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472</cp:revision>
  <cp:lastPrinted>2019-11-18T18:12:00Z</cp:lastPrinted>
  <dcterms:created xsi:type="dcterms:W3CDTF">2019-11-04T14:16:00Z</dcterms:created>
  <dcterms:modified xsi:type="dcterms:W3CDTF">2020-04-15T22:25:00Z</dcterms:modified>
</cp:coreProperties>
</file>